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</w:t>
      </w:r>
      <w:r>
        <w:t xml:space="preserve"> 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5279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7175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2:56:17Z</dcterms:created>
  <dcterms:modified xsi:type="dcterms:W3CDTF">2018-11-08T22:56:17Z</dcterms:modified>
</cp:coreProperties>
</file>